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DE0985" w14:textId="67BBE634" w:rsidR="009B6631" w:rsidRPr="009B6631" w:rsidRDefault="009B6631" w:rsidP="008542B4">
      <w:pPr>
        <w:rPr>
          <w:u w:val="single"/>
        </w:rPr>
      </w:pPr>
      <w:r>
        <w:rPr>
          <w:u w:val="single"/>
        </w:rPr>
        <w:t>Part 1</w:t>
      </w:r>
    </w:p>
    <w:p w14:paraId="418DACA5" w14:textId="401731CB" w:rsidR="008542B4" w:rsidRDefault="008542B4" w:rsidP="008542B4">
      <w:pPr>
        <w:rPr>
          <w:b/>
        </w:rPr>
      </w:pPr>
      <w:r w:rsidRPr="008542B4">
        <w:rPr>
          <w:b/>
        </w:rPr>
        <w:t xml:space="preserve">Question </w:t>
      </w:r>
      <w:r w:rsidR="00432FB0" w:rsidRPr="008542B4">
        <w:rPr>
          <w:b/>
        </w:rPr>
        <w:t xml:space="preserve">1. </w:t>
      </w:r>
    </w:p>
    <w:p w14:paraId="29E6352B" w14:textId="77777777" w:rsidR="00BB454A" w:rsidRDefault="00BB454A" w:rsidP="008542B4">
      <w:pPr>
        <w:rPr>
          <w:b/>
        </w:rPr>
      </w:pPr>
    </w:p>
    <w:p w14:paraId="28B0309B" w14:textId="3FBFD229" w:rsidR="00BB454A" w:rsidRPr="00BB454A" w:rsidRDefault="00BB454A" w:rsidP="00BB454A">
      <w:pPr>
        <w:pStyle w:val="ListParagraph"/>
        <w:numPr>
          <w:ilvl w:val="0"/>
          <w:numId w:val="4"/>
        </w:numPr>
      </w:pPr>
      <w:r>
        <w:t>G</w:t>
      </w:r>
      <w:r>
        <w:rPr>
          <w:rFonts w:hint="eastAsia"/>
        </w:rPr>
        <w:t>et each post</w:t>
      </w:r>
      <w:r>
        <w:t>’</w:t>
      </w:r>
      <w:r>
        <w:rPr>
          <w:rFonts w:hint="eastAsia"/>
        </w:rPr>
        <w:t xml:space="preserve">s </w:t>
      </w:r>
      <w:proofErr w:type="spellStart"/>
      <w:r>
        <w:rPr>
          <w:rFonts w:hint="eastAsia"/>
        </w:rPr>
        <w:t>pid</w:t>
      </w:r>
      <w:proofErr w:type="spellEnd"/>
      <w:r>
        <w:rPr>
          <w:rFonts w:hint="eastAsia"/>
        </w:rPr>
        <w:t xml:space="preserve"> and the </w:t>
      </w:r>
      <w:r w:rsidR="00084F05">
        <w:t>creator’s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uid</w:t>
      </w:r>
      <w:proofErr w:type="spellEnd"/>
      <w:r>
        <w:rPr>
          <w:rFonts w:hint="eastAsia"/>
        </w:rPr>
        <w:t>.</w:t>
      </w:r>
    </w:p>
    <w:p w14:paraId="02BC2F07" w14:textId="40881CB4" w:rsidR="008542B4" w:rsidRDefault="008542B4" w:rsidP="008542B4">
      <w:r>
        <w:t xml:space="preserve"> </w:t>
      </w:r>
      <m:oMath>
        <m:r>
          <w:rPr>
            <w:rFonts w:ascii="Cambria Math" w:hAnsi="Cambria Math"/>
          </w:rPr>
          <m:t>PostId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id, uid</m:t>
            </m:r>
          </m:e>
        </m:d>
        <m:r>
          <w:rPr>
            <w:rFonts w:ascii="Cambria Math" w:hAnsi="Cambria Math"/>
          </w:rPr>
          <m:t xml:space="preserve">: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pid,uid</m:t>
            </m:r>
          </m:sub>
        </m:sSub>
        <m:r>
          <w:rPr>
            <w:rFonts w:ascii="Cambria Math" w:hAnsi="Cambria Math"/>
          </w:rPr>
          <m:t xml:space="preserve"> Post</m:t>
        </m:r>
      </m:oMath>
    </w:p>
    <w:p w14:paraId="569EEC90" w14:textId="77777777" w:rsidR="00BB454A" w:rsidRDefault="00BB454A" w:rsidP="008542B4"/>
    <w:p w14:paraId="0F887B96" w14:textId="16CD4D40" w:rsidR="008542B4" w:rsidRDefault="00BB454A" w:rsidP="00BB454A">
      <w:pPr>
        <w:pStyle w:val="ListParagraph"/>
        <w:numPr>
          <w:ilvl w:val="0"/>
          <w:numId w:val="4"/>
        </w:numPr>
      </w:pPr>
      <w:r>
        <w:t>G</w:t>
      </w:r>
      <w:r>
        <w:rPr>
          <w:rFonts w:hint="eastAsia"/>
        </w:rPr>
        <w:t>et each story</w:t>
      </w:r>
      <w:r>
        <w:t>’</w:t>
      </w:r>
      <w:r>
        <w:rPr>
          <w:rFonts w:hint="eastAsia"/>
        </w:rPr>
        <w:t xml:space="preserve">s </w:t>
      </w:r>
      <w:proofErr w:type="spellStart"/>
      <w:r>
        <w:rPr>
          <w:rFonts w:hint="eastAsia"/>
        </w:rPr>
        <w:t>pid</w:t>
      </w:r>
      <w:proofErr w:type="spellEnd"/>
      <w:r>
        <w:rPr>
          <w:rFonts w:hint="eastAsia"/>
        </w:rPr>
        <w:t xml:space="preserve"> and the </w:t>
      </w:r>
      <w:r w:rsidR="00084F05">
        <w:t>creator’s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uid</w:t>
      </w:r>
      <w:proofErr w:type="spellEnd"/>
      <w:r>
        <w:rPr>
          <w:rFonts w:hint="eastAsia"/>
        </w:rPr>
        <w:t>.</w:t>
      </w:r>
    </w:p>
    <w:p w14:paraId="1E8A5591" w14:textId="5424745C" w:rsidR="008542B4" w:rsidRDefault="00432FB0" w:rsidP="008542B4">
      <w:r>
        <w:t xml:space="preserve"> </w:t>
      </w:r>
      <m:oMath>
        <m:r>
          <w:rPr>
            <w:rFonts w:ascii="Cambria Math" w:hAnsi="Cambria Math"/>
          </w:rPr>
          <m:t>StoryId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id, uid</m:t>
            </m:r>
          </m:e>
        </m:d>
        <m:r>
          <w:rPr>
            <w:rFonts w:ascii="Cambria Math" w:hAnsi="Cambria Math"/>
          </w:rPr>
          <m:t xml:space="preserve">: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sid,uid</m:t>
            </m:r>
          </m:sub>
        </m:sSub>
        <m:r>
          <w:rPr>
            <w:rFonts w:ascii="Cambria Math" w:hAnsi="Cambria Math"/>
          </w:rPr>
          <m:t>Story</m:t>
        </m:r>
      </m:oMath>
    </w:p>
    <w:p w14:paraId="7F9278D3" w14:textId="77777777" w:rsidR="00BB454A" w:rsidRDefault="00BB454A" w:rsidP="008542B4"/>
    <w:p w14:paraId="6BE66D83" w14:textId="6470425F" w:rsidR="008542B4" w:rsidRPr="008542B4" w:rsidRDefault="00BB454A" w:rsidP="00BB454A">
      <w:pPr>
        <w:pStyle w:val="ListParagraph"/>
        <w:numPr>
          <w:ilvl w:val="0"/>
          <w:numId w:val="4"/>
        </w:numPr>
      </w:pPr>
      <w:r>
        <w:t>G</w:t>
      </w:r>
      <w:r>
        <w:rPr>
          <w:rFonts w:hint="eastAsia"/>
        </w:rPr>
        <w:t>et the liker</w:t>
      </w:r>
      <w:r>
        <w:t>’</w:t>
      </w:r>
      <w:r>
        <w:rPr>
          <w:rFonts w:hint="eastAsia"/>
        </w:rPr>
        <w:t xml:space="preserve">s </w:t>
      </w:r>
      <w:proofErr w:type="spellStart"/>
      <w:r>
        <w:rPr>
          <w:rFonts w:hint="eastAsia"/>
        </w:rPr>
        <w:t>uid</w:t>
      </w:r>
      <w:proofErr w:type="spellEnd"/>
      <w:r>
        <w:rPr>
          <w:rFonts w:hint="eastAsia"/>
        </w:rPr>
        <w:t xml:space="preserve"> and the post</w:t>
      </w:r>
      <w:r w:rsidR="006341AC">
        <w:rPr>
          <w:rFonts w:hint="eastAsia"/>
        </w:rPr>
        <w:t xml:space="preserve"> </w:t>
      </w:r>
      <w:r w:rsidR="00084F05">
        <w:t>creator’s</w:t>
      </w:r>
      <w:r w:rsidR="006341AC">
        <w:rPr>
          <w:rFonts w:hint="eastAsia"/>
        </w:rPr>
        <w:t xml:space="preserve"> </w:t>
      </w:r>
      <w:proofErr w:type="spellStart"/>
      <w:r w:rsidR="006341AC">
        <w:rPr>
          <w:rFonts w:hint="eastAsia"/>
        </w:rPr>
        <w:t>uid</w:t>
      </w:r>
      <w:proofErr w:type="spellEnd"/>
      <w:r w:rsidR="006341AC">
        <w:rPr>
          <w:rFonts w:hint="eastAsia"/>
        </w:rPr>
        <w:t>.</w:t>
      </w:r>
      <w:r>
        <w:rPr>
          <w:rFonts w:hint="eastAsia"/>
        </w:rPr>
        <w:t xml:space="preserve"> </w:t>
      </w:r>
    </w:p>
    <w:p w14:paraId="43BED63D" w14:textId="1380ED83" w:rsidR="008542B4" w:rsidRDefault="008542B4" w:rsidP="008542B4">
      <w:r>
        <w:t xml:space="preserve"> </w:t>
      </w:r>
      <m:oMath>
        <m:r>
          <w:rPr>
            <w:rFonts w:ascii="Cambria Math" w:hAnsi="Cambria Math"/>
          </w:rPr>
          <m:t xml:space="preserve">Postliker(liker, uid) :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liker,uid</m:t>
            </m:r>
          </m:sub>
        </m:sSub>
        <m:r>
          <w:rPr>
            <w:rFonts w:ascii="Cambria Math" w:hAnsi="Cambria Math"/>
          </w:rPr>
          <m:t xml:space="preserve"> (Likes ⋈ PostIds) </m:t>
        </m:r>
      </m:oMath>
    </w:p>
    <w:p w14:paraId="063EBBFC" w14:textId="77777777" w:rsidR="006341AC" w:rsidRDefault="006341AC" w:rsidP="008542B4"/>
    <w:p w14:paraId="729BFCAE" w14:textId="4818B6AA" w:rsidR="008542B4" w:rsidRDefault="006341AC" w:rsidP="006341AC">
      <w:pPr>
        <w:pStyle w:val="ListParagraph"/>
        <w:numPr>
          <w:ilvl w:val="0"/>
          <w:numId w:val="4"/>
        </w:numPr>
      </w:pPr>
      <w:r>
        <w:t>G</w:t>
      </w:r>
      <w:r>
        <w:rPr>
          <w:rFonts w:hint="eastAsia"/>
        </w:rPr>
        <w:t>et the viewer</w:t>
      </w:r>
      <w:r>
        <w:t>’</w:t>
      </w:r>
      <w:r>
        <w:rPr>
          <w:rFonts w:hint="eastAsia"/>
        </w:rPr>
        <w:t xml:space="preserve">s </w:t>
      </w:r>
      <w:proofErr w:type="spellStart"/>
      <w:r>
        <w:rPr>
          <w:rFonts w:hint="eastAsia"/>
        </w:rPr>
        <w:t>uid</w:t>
      </w:r>
      <w:proofErr w:type="spellEnd"/>
      <w:r>
        <w:rPr>
          <w:rFonts w:hint="eastAsia"/>
        </w:rPr>
        <w:t xml:space="preserve"> and the story </w:t>
      </w:r>
      <w:r w:rsidR="00084F05">
        <w:t>creator’s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uid</w:t>
      </w:r>
      <w:proofErr w:type="spellEnd"/>
      <w:r>
        <w:rPr>
          <w:rFonts w:hint="eastAsia"/>
        </w:rPr>
        <w:t>.</w:t>
      </w:r>
    </w:p>
    <w:p w14:paraId="3D5B32FD" w14:textId="72A733F3" w:rsidR="008542B4" w:rsidRDefault="008542B4" w:rsidP="008542B4">
      <w:r>
        <w:t xml:space="preserve"> </w:t>
      </w:r>
      <m:oMath>
        <m:r>
          <w:rPr>
            <w:rFonts w:ascii="Cambria Math" w:hAnsi="Cambria Math"/>
          </w:rPr>
          <m:t>StoryViewe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viewer, uid</m:t>
            </m:r>
          </m:e>
        </m:d>
        <m:r>
          <w:rPr>
            <w:rFonts w:ascii="Cambria Math" w:hAnsi="Cambria Math"/>
          </w:rPr>
          <m:t xml:space="preserve">: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viewerid,uid</m:t>
            </m:r>
          </m:sub>
        </m:sSub>
        <m:r>
          <w:rPr>
            <w:rFonts w:ascii="Cambria Math" w:hAnsi="Cambria Math"/>
          </w:rPr>
          <m:t xml:space="preserve">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aw ⋈ StoryIds</m:t>
            </m:r>
          </m:e>
        </m:d>
      </m:oMath>
      <w:r w:rsidR="00B610C9">
        <w:t xml:space="preserve">   </w:t>
      </w:r>
    </w:p>
    <w:p w14:paraId="169D7CFA" w14:textId="77777777" w:rsidR="006341AC" w:rsidRDefault="006341AC" w:rsidP="008542B4"/>
    <w:p w14:paraId="6E523201" w14:textId="3DF8FB88" w:rsidR="008542B4" w:rsidRDefault="00084F05" w:rsidP="006341AC">
      <w:pPr>
        <w:pStyle w:val="ListParagraph"/>
        <w:numPr>
          <w:ilvl w:val="0"/>
          <w:numId w:val="4"/>
        </w:numPr>
      </w:pPr>
      <w:r>
        <w:t>G</w:t>
      </w:r>
      <w:r>
        <w:rPr>
          <w:rFonts w:hint="eastAsia"/>
        </w:rPr>
        <w:t>et all likers and viewers</w:t>
      </w:r>
      <w:r>
        <w:t>’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uid</w:t>
      </w:r>
      <w:proofErr w:type="spellEnd"/>
      <w:r>
        <w:rPr>
          <w:rFonts w:hint="eastAsia"/>
        </w:rPr>
        <w:t xml:space="preserve"> and the corresponding </w:t>
      </w:r>
      <w:r>
        <w:t>creators’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uid</w:t>
      </w:r>
      <w:proofErr w:type="spellEnd"/>
      <w:r w:rsidR="008542B4">
        <w:t xml:space="preserve">  </w:t>
      </w:r>
    </w:p>
    <w:p w14:paraId="3791BDF2" w14:textId="7BB4CD18" w:rsidR="008542B4" w:rsidRDefault="008542B4" w:rsidP="008542B4">
      <w:r>
        <w:t xml:space="preserve"> </w:t>
      </w:r>
      <m:oMath>
        <m:r>
          <w:rPr>
            <w:rFonts w:ascii="Cambria Math" w:hAnsi="Cambria Math"/>
          </w:rPr>
          <m:t>allProduce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follower, followed</m:t>
            </m:r>
          </m:e>
        </m:d>
        <m:r>
          <w:rPr>
            <w:rFonts w:ascii="Cambria Math" w:hAnsi="Cambria Math"/>
          </w:rPr>
          <m:t xml:space="preserve">: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p.liker,p.uid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p.liker=s.viewerid</m:t>
            </m:r>
          </m:sub>
        </m:sSub>
        <m:r>
          <w:rPr>
            <w:rFonts w:ascii="Cambria Math" w:hAnsi="Cambria Math"/>
          </w:rPr>
          <m:t xml:space="preserve"> 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 xml:space="preserve"> Postliker×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 xml:space="preserve">s </m:t>
            </m:r>
          </m:sub>
        </m:sSub>
        <m:r>
          <w:rPr>
            <w:rFonts w:ascii="Cambria Math" w:hAnsi="Cambria Math"/>
          </w:rPr>
          <m:t xml:space="preserve"> StoryViewer))</m:t>
        </m:r>
      </m:oMath>
    </w:p>
    <w:p w14:paraId="3F4E02AC" w14:textId="77777777" w:rsidR="001A296C" w:rsidRDefault="001A296C" w:rsidP="008542B4"/>
    <w:p w14:paraId="53C0340B" w14:textId="1C115C6D" w:rsidR="008542B4" w:rsidRDefault="001A296C" w:rsidP="001A296C">
      <w:pPr>
        <w:pStyle w:val="ListParagraph"/>
        <w:numPr>
          <w:ilvl w:val="0"/>
          <w:numId w:val="4"/>
        </w:numPr>
      </w:pPr>
      <w:r>
        <w:t>G</w:t>
      </w:r>
      <w:r>
        <w:rPr>
          <w:rFonts w:hint="eastAsia"/>
        </w:rPr>
        <w:t xml:space="preserve">et the </w:t>
      </w:r>
      <w:proofErr w:type="spellStart"/>
      <w:r>
        <w:rPr>
          <w:rFonts w:hint="eastAsia"/>
        </w:rPr>
        <w:t>uid</w:t>
      </w:r>
      <w:proofErr w:type="spellEnd"/>
      <w:r>
        <w:rPr>
          <w:rFonts w:hint="eastAsia"/>
        </w:rPr>
        <w:t xml:space="preserve"> of the likers and viewers who have liked or viewed a person they do not follow.</w:t>
      </w:r>
    </w:p>
    <w:p w14:paraId="3ACB77C4" w14:textId="7997AB45" w:rsidR="008542B4" w:rsidRDefault="00432FB0" w:rsidP="008542B4">
      <w:r>
        <w:t xml:space="preserve"> </w:t>
      </w:r>
      <m:oMath>
        <m:r>
          <w:rPr>
            <w:rFonts w:ascii="Cambria Math" w:hAnsi="Cambria Math"/>
          </w:rPr>
          <m:t xml:space="preserve">notMatch(uid) :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follower</m:t>
            </m:r>
          </m:sub>
        </m:sSub>
        <m:r>
          <w:rPr>
            <w:rFonts w:ascii="Cambria Math" w:hAnsi="Cambria Math"/>
          </w:rPr>
          <m:t xml:space="preserve">  (allProducer – 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follower,followed</m:t>
            </m:r>
          </m:sub>
        </m:sSub>
        <m:r>
          <w:rPr>
            <w:rFonts w:ascii="Cambria Math" w:hAnsi="Cambria Math"/>
          </w:rPr>
          <m:t xml:space="preserve"> (allProducer⋈ Follows)))</m:t>
        </m:r>
      </m:oMath>
    </w:p>
    <w:p w14:paraId="0A97DA6B" w14:textId="77777777" w:rsidR="008542B4" w:rsidRDefault="008542B4" w:rsidP="008542B4"/>
    <w:p w14:paraId="611393A4" w14:textId="40DD381B" w:rsidR="001A296C" w:rsidRDefault="001A296C" w:rsidP="001A296C">
      <w:pPr>
        <w:pStyle w:val="ListParagraph"/>
        <w:numPr>
          <w:ilvl w:val="0"/>
          <w:numId w:val="4"/>
        </w:numPr>
      </w:pPr>
      <w:r>
        <w:t>G</w:t>
      </w:r>
      <w:r>
        <w:rPr>
          <w:rFonts w:hint="eastAsia"/>
        </w:rPr>
        <w:t xml:space="preserve">et the </w:t>
      </w:r>
      <w:proofErr w:type="spellStart"/>
      <w:r>
        <w:rPr>
          <w:rFonts w:hint="eastAsia"/>
        </w:rPr>
        <w:t>uid</w:t>
      </w:r>
      <w:proofErr w:type="spellEnd"/>
      <w:r>
        <w:rPr>
          <w:rFonts w:hint="eastAsia"/>
        </w:rPr>
        <w:t xml:space="preserve"> that matches Q1</w:t>
      </w:r>
      <w:r>
        <w:t>’</w:t>
      </w:r>
      <w:r>
        <w:rPr>
          <w:rFonts w:hint="eastAsia"/>
        </w:rPr>
        <w:t>s requirement</w:t>
      </w:r>
      <w:r w:rsidR="00534A43">
        <w:rPr>
          <w:rFonts w:hint="eastAsia"/>
        </w:rPr>
        <w:t>.</w:t>
      </w:r>
    </w:p>
    <w:p w14:paraId="2FFD242B" w14:textId="38A052DD" w:rsidR="008542B4" w:rsidRDefault="008542B4" w:rsidP="008542B4">
      <w:r>
        <w:t xml:space="preserve"> </w:t>
      </w:r>
      <m:oMath>
        <m:r>
          <w:rPr>
            <w:rFonts w:ascii="Cambria Math" w:hAnsi="Cambria Math"/>
          </w:rPr>
          <m:t xml:space="preserve">Match(uid) :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 xml:space="preserve"> uid</m:t>
            </m:r>
          </m:sub>
        </m:sSub>
        <m:r>
          <w:rPr>
            <w:rFonts w:ascii="Cambria Math" w:hAnsi="Cambria Math"/>
          </w:rPr>
          <m:t xml:space="preserve"> User – notMatch</m:t>
        </m:r>
      </m:oMath>
    </w:p>
    <w:p w14:paraId="29A4D265" w14:textId="77777777" w:rsidR="009B6631" w:rsidRDefault="009B6631" w:rsidP="008542B4"/>
    <w:p w14:paraId="01BE4A64" w14:textId="470C366F" w:rsidR="00534A43" w:rsidRPr="008542B4" w:rsidRDefault="00534A43" w:rsidP="00534A43">
      <w:pPr>
        <w:pStyle w:val="ListParagraph"/>
        <w:numPr>
          <w:ilvl w:val="0"/>
          <w:numId w:val="4"/>
        </w:numPr>
      </w:pPr>
      <w:r>
        <w:t>G</w:t>
      </w:r>
      <w:r>
        <w:rPr>
          <w:rFonts w:hint="eastAsia"/>
        </w:rPr>
        <w:t xml:space="preserve">et the description information of the </w:t>
      </w:r>
      <w:proofErr w:type="spellStart"/>
      <w:r>
        <w:rPr>
          <w:rFonts w:hint="eastAsia"/>
        </w:rPr>
        <w:t>uids</w:t>
      </w:r>
      <w:proofErr w:type="spellEnd"/>
      <w:r>
        <w:rPr>
          <w:rFonts w:hint="eastAsia"/>
        </w:rPr>
        <w:t xml:space="preserve"> in Match.</w:t>
      </w:r>
    </w:p>
    <w:p w14:paraId="3882E950" w14:textId="295D95A5" w:rsidR="008542B4" w:rsidRDefault="009B6631" w:rsidP="008542B4">
      <w:r>
        <w:t>Then the requested set can be expressed as follow:</w:t>
      </w:r>
    </w:p>
    <w:p w14:paraId="4E7E9955" w14:textId="01C689C7" w:rsidR="00432FB0" w:rsidRDefault="008542B4" w:rsidP="008542B4">
      <w:r>
        <w:t xml:space="preserve"> </w:t>
      </w:r>
      <m:oMath>
        <m:r>
          <w:rPr>
            <w:rFonts w:ascii="Cambria Math" w:hAnsi="Cambria Math"/>
          </w:rPr>
          <m:t xml:space="preserve">Result(username, description)  :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uid,about</m:t>
            </m:r>
          </m:sub>
        </m:sSub>
        <m:r>
          <w:rPr>
            <w:rFonts w:ascii="Cambria Math" w:hAnsi="Cambria Math"/>
          </w:rPr>
          <m:t xml:space="preserve">  (Match ⋈ User) </m:t>
        </m:r>
      </m:oMath>
    </w:p>
    <w:p w14:paraId="779B61E7" w14:textId="0174E217" w:rsidR="005F7961" w:rsidRDefault="005F7961" w:rsidP="005F7961"/>
    <w:p w14:paraId="7C124B5E" w14:textId="77777777" w:rsidR="008542B4" w:rsidRDefault="008542B4" w:rsidP="005F7961"/>
    <w:p w14:paraId="531CABEC" w14:textId="77777777" w:rsidR="008542B4" w:rsidRDefault="008542B4" w:rsidP="008542B4">
      <w:pPr>
        <w:rPr>
          <w:b/>
        </w:rPr>
      </w:pPr>
      <w:r w:rsidRPr="008542B4">
        <w:rPr>
          <w:b/>
        </w:rPr>
        <w:t>Question 2.</w:t>
      </w:r>
    </w:p>
    <w:p w14:paraId="3A911CB6" w14:textId="77777777" w:rsidR="00534A43" w:rsidRDefault="00534A43" w:rsidP="008542B4">
      <w:pPr>
        <w:rPr>
          <w:b/>
        </w:rPr>
      </w:pPr>
    </w:p>
    <w:p w14:paraId="6C074A88" w14:textId="7DCA413F" w:rsidR="00534A43" w:rsidRPr="00534A43" w:rsidRDefault="00534A43" w:rsidP="00534A43">
      <w:pPr>
        <w:pStyle w:val="ListParagraph"/>
        <w:numPr>
          <w:ilvl w:val="0"/>
          <w:numId w:val="4"/>
        </w:numPr>
      </w:pPr>
      <w:r>
        <w:t>G</w:t>
      </w:r>
      <w:r>
        <w:rPr>
          <w:rFonts w:hint="eastAsia"/>
        </w:rPr>
        <w:t xml:space="preserve">et all the tags with their </w:t>
      </w:r>
      <w:proofErr w:type="spellStart"/>
      <w:r>
        <w:rPr>
          <w:rFonts w:hint="eastAsia"/>
        </w:rPr>
        <w:t>pids</w:t>
      </w:r>
      <w:proofErr w:type="spellEnd"/>
      <w:r>
        <w:rPr>
          <w:rFonts w:hint="eastAsia"/>
        </w:rPr>
        <w:t xml:space="preserve"> and dates.</w:t>
      </w:r>
    </w:p>
    <w:p w14:paraId="168AAF00" w14:textId="0932ED4E" w:rsidR="008542B4" w:rsidRDefault="008542B4" w:rsidP="008542B4">
      <w:r>
        <w:t xml:space="preserve"> </w:t>
      </w:r>
      <m:oMath>
        <m:r>
          <w:rPr>
            <w:rFonts w:ascii="Cambria Math" w:hAnsi="Cambria Math"/>
          </w:rPr>
          <m:t>PostTa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id, tag, when</m:t>
            </m:r>
          </m:e>
        </m:d>
        <m:r>
          <w:rPr>
            <w:rFonts w:ascii="Cambria Math" w:hAnsi="Cambria Math"/>
          </w:rPr>
          <m:t xml:space="preserve">: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pid,tag,whe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ost ⋈ Hashtag</m:t>
            </m:r>
          </m:e>
        </m:d>
      </m:oMath>
    </w:p>
    <w:p w14:paraId="42C30C04" w14:textId="77777777" w:rsidR="009B6631" w:rsidRDefault="009B6631" w:rsidP="008542B4"/>
    <w:p w14:paraId="533601E9" w14:textId="4F768F97" w:rsidR="00534A43" w:rsidRDefault="00534A43" w:rsidP="00534A43">
      <w:pPr>
        <w:pStyle w:val="ListParagraph"/>
        <w:numPr>
          <w:ilvl w:val="0"/>
          <w:numId w:val="4"/>
        </w:numPr>
      </w:pPr>
      <w:r>
        <w:t>G</w:t>
      </w:r>
      <w:r>
        <w:rPr>
          <w:rFonts w:hint="eastAsia"/>
        </w:rPr>
        <w:t xml:space="preserve">et tags with same tag names, same dates but different </w:t>
      </w:r>
      <w:proofErr w:type="spellStart"/>
      <w:r>
        <w:rPr>
          <w:rFonts w:hint="eastAsia"/>
        </w:rPr>
        <w:t>pids</w:t>
      </w:r>
      <w:proofErr w:type="spellEnd"/>
      <w:r>
        <w:rPr>
          <w:rFonts w:hint="eastAsia"/>
        </w:rPr>
        <w:t>.</w:t>
      </w:r>
    </w:p>
    <w:p w14:paraId="79F41603" w14:textId="4E5D92C9" w:rsidR="008542B4" w:rsidRPr="008542B4" w:rsidRDefault="009B6631" w:rsidP="008542B4">
      <w:r>
        <w:t>Then the requested set can be expressed as follow:</w:t>
      </w:r>
    </w:p>
    <w:p w14:paraId="0AE40C38" w14:textId="6226E52D" w:rsidR="00E73768" w:rsidRPr="008542B4" w:rsidRDefault="008542B4" w:rsidP="008542B4">
      <w:r>
        <w:t xml:space="preserve"> </w:t>
      </w:r>
      <m:oMath>
        <m:r>
          <w:rPr>
            <w:rFonts w:ascii="Cambria Math" w:hAnsi="Cambria Math"/>
          </w:rPr>
          <m:t xml:space="preserve">Result(tag) :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p1.tag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 xml:space="preserve">p1.tag=p2.tag </m:t>
            </m:r>
            <m:r>
              <w:rPr>
                <w:rFonts w:ascii="Cambria Math" w:hAnsi="Cambria Math" w:hint="eastAsia"/>
              </w:rPr>
              <m:t>∧</m:t>
            </m:r>
            <m:r>
              <w:rPr>
                <w:rFonts w:ascii="Cambria Math" w:hAnsi="Cambria Math"/>
              </w:rPr>
              <m:t xml:space="preserve"> p1.when=p2.when </m:t>
            </m:r>
            <m:r>
              <w:rPr>
                <w:rFonts w:ascii="Cambria Math" w:hAnsi="Cambria Math" w:hint="eastAsia"/>
              </w:rPr>
              <m:t>∧</m:t>
            </m:r>
            <m:r>
              <w:rPr>
                <w:rFonts w:ascii="Cambria Math" w:hAnsi="Cambria Math"/>
              </w:rPr>
              <m:t xml:space="preserve"> p1.pid</m:t>
            </m:r>
            <m:r>
              <w:rPr>
                <w:rFonts w:ascii="Cambria Math" w:hAnsi="Cambria Math" w:hint="eastAsia"/>
              </w:rPr>
              <m:t>≠</m:t>
            </m:r>
            <m:r>
              <w:rPr>
                <w:rFonts w:ascii="Cambria Math" w:hAnsi="Cambria Math"/>
              </w:rPr>
              <m:t>p2.pid</m:t>
            </m:r>
          </m:sub>
        </m:sSub>
        <m:r>
          <w:rPr>
            <w:rFonts w:ascii="Cambria Math" w:hAnsi="Cambria Math"/>
          </w:rPr>
          <m:t xml:space="preserve">  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p1</m:t>
            </m:r>
          </m:sub>
        </m:sSub>
        <m:r>
          <w:rPr>
            <w:rFonts w:ascii="Cambria Math" w:hAnsi="Cambria Math"/>
          </w:rPr>
          <m:t>PostTag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p2</m:t>
            </m:r>
          </m:sub>
        </m:sSub>
        <m:r>
          <w:rPr>
            <w:rFonts w:ascii="Cambria Math" w:hAnsi="Cambria Math"/>
          </w:rPr>
          <m:t xml:space="preserve"> PostTag))</m:t>
        </m:r>
      </m:oMath>
    </w:p>
    <w:p w14:paraId="69B58055" w14:textId="7C72A340" w:rsidR="00E73768" w:rsidRDefault="00E73768" w:rsidP="00E73768"/>
    <w:p w14:paraId="54EDBDBE" w14:textId="77777777" w:rsidR="008542B4" w:rsidRDefault="008542B4" w:rsidP="00E73768"/>
    <w:p w14:paraId="047A08C8" w14:textId="2253F804" w:rsidR="008542B4" w:rsidRDefault="008542B4" w:rsidP="008542B4">
      <w:pPr>
        <w:rPr>
          <w:b/>
        </w:rPr>
      </w:pPr>
      <w:r w:rsidRPr="008542B4">
        <w:rPr>
          <w:b/>
        </w:rPr>
        <w:lastRenderedPageBreak/>
        <w:t xml:space="preserve">Question 3. </w:t>
      </w:r>
    </w:p>
    <w:p w14:paraId="126F618F" w14:textId="77777777" w:rsidR="00534A43" w:rsidRDefault="00534A43" w:rsidP="008542B4">
      <w:pPr>
        <w:rPr>
          <w:b/>
        </w:rPr>
      </w:pPr>
    </w:p>
    <w:p w14:paraId="55FE6C49" w14:textId="7A2CD654" w:rsidR="00534A43" w:rsidRPr="00534A43" w:rsidRDefault="00534A43" w:rsidP="00534A43">
      <w:pPr>
        <w:pStyle w:val="ListParagraph"/>
        <w:numPr>
          <w:ilvl w:val="0"/>
          <w:numId w:val="4"/>
        </w:numPr>
      </w:pPr>
      <w:r>
        <w:t>G</w:t>
      </w:r>
      <w:r>
        <w:rPr>
          <w:rFonts w:hint="eastAsia"/>
        </w:rPr>
        <w:t xml:space="preserve">et the </w:t>
      </w:r>
      <w:proofErr w:type="spellStart"/>
      <w:r>
        <w:rPr>
          <w:rFonts w:hint="eastAsia"/>
        </w:rPr>
        <w:t>uid</w:t>
      </w:r>
      <w:proofErr w:type="spellEnd"/>
      <w:r>
        <w:rPr>
          <w:rFonts w:hint="eastAsia"/>
        </w:rPr>
        <w:t xml:space="preserve"> of all reciprocal users.</w:t>
      </w:r>
    </w:p>
    <w:p w14:paraId="51E16BC7" w14:textId="6AF55E13" w:rsidR="008542B4" w:rsidRPr="008542B4" w:rsidRDefault="008542B4" w:rsidP="008542B4">
      <w:r>
        <w:t xml:space="preserve"> </w:t>
      </w:r>
      <m:oMath>
        <m:r>
          <w:rPr>
            <w:rFonts w:ascii="Cambria Math" w:hAnsi="Cambria Math"/>
          </w:rPr>
          <m:t>Reciproca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ser1, user2</m:t>
            </m:r>
          </m:e>
        </m:d>
        <m:r>
          <w:rPr>
            <w:rFonts w:ascii="Cambria Math" w:hAnsi="Cambria Math"/>
          </w:rPr>
          <m:t xml:space="preserve">:=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 w:hint="eastAsia"/>
              </w:rPr>
              <m:t>F1.follower,F1.followed</m:t>
            </m:r>
          </m:sub>
        </m:sSub>
      </m:oMath>
    </w:p>
    <w:p w14:paraId="47CE34E2" w14:textId="0BAE88F0" w:rsidR="008542B4" w:rsidRPr="008542B4" w:rsidRDefault="008542B4" w:rsidP="008542B4">
      <m:oMathPara>
        <m:oMath>
          <m:r>
            <w:rPr>
              <w:rFonts w:ascii="Cambria Math" w:hAnsi="Cambria Math" w:hint="eastAsia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 w:hint="eastAsia"/>
                </w:rPr>
                <m:t>σ</m:t>
              </m:r>
            </m:e>
            <m:sub>
              <m:eqArr>
                <m:eqArrPr>
                  <m:ctrlPr>
                    <w:rPr>
                      <w:rFonts w:ascii="Cambria Math" w:hAnsi="Cambria Math" w:hint="eastAsia"/>
                      <w:i/>
                    </w:rPr>
                  </m:ctrlPr>
                </m:eqArrPr>
                <m:e>
                  <m:r>
                    <w:rPr>
                      <w:rFonts w:ascii="Cambria Math" w:hAnsi="Cambria Math" w:hint="eastAsia"/>
                    </w:rPr>
                    <m:t xml:space="preserve">F1.follower=F2.followed </m:t>
                  </m:r>
                  <m:r>
                    <w:rPr>
                      <w:rFonts w:ascii="Cambria Math" w:hAnsi="Cambria Math" w:hint="eastAsia"/>
                    </w:rPr>
                    <m:t>∧</m:t>
                  </m:r>
                  <m:r>
                    <w:rPr>
                      <w:rFonts w:ascii="Cambria Math" w:hAnsi="Cambria Math" w:hint="eastAsia"/>
                    </w:rPr>
                    <m:t xml:space="preserve"> F1.followed=F2.follower </m:t>
                  </m:r>
                  <m:r>
                    <w:rPr>
                      <w:rFonts w:ascii="Cambria Math" w:hAnsi="Cambria Math" w:hint="eastAsia"/>
                    </w:rPr>
                    <m:t>∧</m:t>
                  </m:r>
                  <m:r>
                    <w:rPr>
                      <w:rFonts w:ascii="Cambria Math" w:hAnsi="Cambria Math" w:hint="eastAsia"/>
                    </w:rPr>
                    <m:t xml:space="preserve"> F1.follower&lt;F1.followed</m:t>
                  </m:r>
                </m:e>
                <m:e/>
              </m:eqArr>
            </m:sub>
          </m:sSub>
          <m:r>
            <w:rPr>
              <w:rFonts w:ascii="Cambria Math" w:hAnsi="Cambria Math" w:hint="eastAsia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 w:hint="eastAsia"/>
                </w:rPr>
                <m:t>ρ</m:t>
              </m:r>
            </m:e>
            <m:sub>
              <m:r>
                <w:rPr>
                  <w:rFonts w:ascii="Cambria Math" w:hAnsi="Cambria Math" w:hint="eastAsia"/>
                </w:rPr>
                <m:t>F1</m:t>
              </m:r>
            </m:sub>
          </m:sSub>
          <m:r>
            <w:rPr>
              <w:rFonts w:ascii="Cambria Math" w:hAnsi="Cambria Math" w:hint="eastAsia"/>
            </w:rPr>
            <m:t xml:space="preserve"> Follows</m:t>
          </m:r>
          <m:r>
            <w:rPr>
              <w:rFonts w:ascii="Cambria Math" w:hAnsi="Cambria Math"/>
            </w:rPr>
            <m:t xml:space="preserve"> ⋈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 w:hint="eastAsia"/>
                </w:rPr>
                <m:t>ρ</m:t>
              </m:r>
            </m:e>
            <m:sub>
              <m:r>
                <w:rPr>
                  <w:rFonts w:ascii="Cambria Math" w:hAnsi="Cambria Math" w:hint="eastAsia"/>
                </w:rPr>
                <m:t>F2</m:t>
              </m:r>
            </m:sub>
          </m:sSub>
          <m:r>
            <w:rPr>
              <w:rFonts w:ascii="Cambria Math" w:hAnsi="Cambria Math" w:hint="eastAsia"/>
            </w:rPr>
            <m:t xml:space="preserve"> Follows))</m:t>
          </m:r>
        </m:oMath>
      </m:oMathPara>
    </w:p>
    <w:p w14:paraId="5A7824A0" w14:textId="77777777" w:rsidR="008542B4" w:rsidRDefault="008542B4" w:rsidP="008542B4"/>
    <w:p w14:paraId="25275D56" w14:textId="33A5AF7A" w:rsidR="00534A43" w:rsidRPr="008542B4" w:rsidRDefault="00534A43" w:rsidP="00534A43">
      <w:pPr>
        <w:pStyle w:val="ListParagraph"/>
        <w:numPr>
          <w:ilvl w:val="0"/>
          <w:numId w:val="4"/>
        </w:numPr>
      </w:pPr>
      <w:r>
        <w:t>G</w:t>
      </w:r>
      <w:r>
        <w:rPr>
          <w:rFonts w:hint="eastAsia"/>
        </w:rPr>
        <w:t>et the first reciprocal user</w:t>
      </w:r>
      <w:r>
        <w:t>’</w:t>
      </w:r>
      <w:r>
        <w:rPr>
          <w:rFonts w:hint="eastAsia"/>
        </w:rPr>
        <w:t>s followers.</w:t>
      </w:r>
    </w:p>
    <w:p w14:paraId="4CCF9EA3" w14:textId="26782A24" w:rsidR="008542B4" w:rsidRDefault="008542B4" w:rsidP="008542B4">
      <w:r>
        <w:t xml:space="preserve"> </w:t>
      </w:r>
      <m:oMath>
        <m:r>
          <w:rPr>
            <w:rFonts w:ascii="Cambria Math" w:hAnsi="Cambria Math"/>
          </w:rPr>
          <m:t xml:space="preserve">Follow1 (user1, user2, follower) :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user1,user2,follower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user1=followed</m:t>
            </m:r>
          </m:sub>
        </m:sSub>
        <m:r>
          <w:rPr>
            <w:rFonts w:ascii="Cambria Math" w:hAnsi="Cambria Math"/>
          </w:rPr>
          <m:t xml:space="preserve"> (reciprocal×Follows))</m:t>
        </m:r>
      </m:oMath>
    </w:p>
    <w:p w14:paraId="40A31815" w14:textId="77777777" w:rsidR="00534A43" w:rsidRDefault="00534A43" w:rsidP="008542B4"/>
    <w:p w14:paraId="39E2B134" w14:textId="7649B78E" w:rsidR="008542B4" w:rsidRPr="00534A43" w:rsidRDefault="00534A43" w:rsidP="00534A43">
      <w:pPr>
        <w:pStyle w:val="ListParagraph"/>
        <w:numPr>
          <w:ilvl w:val="0"/>
          <w:numId w:val="4"/>
        </w:numPr>
        <w:rPr>
          <w:rFonts w:ascii="Cambria Math" w:hAnsi="Cambria Math"/>
          <w:oMath/>
        </w:rPr>
      </w:pPr>
      <w:r>
        <w:t>G</w:t>
      </w:r>
      <w:r>
        <w:rPr>
          <w:rFonts w:hint="eastAsia"/>
        </w:rPr>
        <w:t>et the second reciprocal user</w:t>
      </w:r>
      <w:r>
        <w:t>’</w:t>
      </w:r>
      <w:r>
        <w:rPr>
          <w:rFonts w:hint="eastAsia"/>
        </w:rPr>
        <w:t>s followers.</w:t>
      </w:r>
    </w:p>
    <w:p w14:paraId="6122566F" w14:textId="0D65A913" w:rsidR="008542B4" w:rsidRDefault="008542B4" w:rsidP="008542B4">
      <w:r>
        <w:t xml:space="preserve"> </w:t>
      </w:r>
      <m:oMath>
        <m:r>
          <w:rPr>
            <w:rFonts w:ascii="Cambria Math" w:hAnsi="Cambria Math"/>
          </w:rPr>
          <m:t xml:space="preserve">Follow2 (user1, user2, follower) :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user1,user2,follower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user2=followed</m:t>
            </m:r>
          </m:sub>
        </m:sSub>
        <m:r>
          <w:rPr>
            <w:rFonts w:ascii="Cambria Math" w:hAnsi="Cambria Math"/>
          </w:rPr>
          <m:t xml:space="preserve"> (reciprocal×Follows))</m:t>
        </m:r>
      </m:oMath>
    </w:p>
    <w:p w14:paraId="1013EF6F" w14:textId="77777777" w:rsidR="00534A43" w:rsidRDefault="00534A43" w:rsidP="008542B4"/>
    <w:p w14:paraId="67D52B45" w14:textId="58721D59" w:rsidR="00534A43" w:rsidRPr="00534A43" w:rsidRDefault="00534A43" w:rsidP="00534A43">
      <w:pPr>
        <w:pStyle w:val="ListParagraph"/>
        <w:numPr>
          <w:ilvl w:val="0"/>
          <w:numId w:val="4"/>
        </w:numPr>
      </w:pPr>
      <w:r>
        <w:t>G</w:t>
      </w:r>
      <w:r>
        <w:rPr>
          <w:rFonts w:hint="eastAsia"/>
        </w:rPr>
        <w:t>et the uncommon followers (only follow user1 or only follow user2).</w:t>
      </w:r>
    </w:p>
    <w:p w14:paraId="6DB92B66" w14:textId="2CDCD798" w:rsidR="008542B4" w:rsidRDefault="008542B4" w:rsidP="008542B4">
      <w:r>
        <w:t xml:space="preserve"> </w:t>
      </w:r>
      <m:oMath>
        <m:r>
          <w:rPr>
            <w:rFonts w:ascii="Cambria Math" w:hAnsi="Cambria Math"/>
          </w:rPr>
          <m:t>Uncommon (user1, user2, follower) := (folllow1 ⋃ follow2) – (folllow1 ⋂ follow2)</m:t>
        </m:r>
      </m:oMath>
    </w:p>
    <w:p w14:paraId="2F47AA27" w14:textId="77777777" w:rsidR="00534A43" w:rsidRDefault="00534A43" w:rsidP="008542B4"/>
    <w:p w14:paraId="6B575C07" w14:textId="760EDF9E" w:rsidR="00534A43" w:rsidRPr="00534A43" w:rsidRDefault="00534A43" w:rsidP="00534A43">
      <w:pPr>
        <w:pStyle w:val="ListParagraph"/>
        <w:numPr>
          <w:ilvl w:val="0"/>
          <w:numId w:val="4"/>
        </w:numPr>
      </w:pPr>
      <w:r>
        <w:t>G</w:t>
      </w:r>
      <w:r>
        <w:rPr>
          <w:rFonts w:hint="eastAsia"/>
        </w:rPr>
        <w:t>et the names and emails of these uncommon followers.</w:t>
      </w:r>
    </w:p>
    <w:p w14:paraId="674587C9" w14:textId="0300655E" w:rsidR="009B6631" w:rsidRPr="009B6631" w:rsidRDefault="009B6631" w:rsidP="008542B4">
      <w:r>
        <w:t>Then the requested set can be expressed as follow:</w:t>
      </w:r>
    </w:p>
    <w:p w14:paraId="0664F59D" w14:textId="1103178A" w:rsidR="00CF2143" w:rsidRDefault="008542B4" w:rsidP="008542B4">
      <w:r>
        <w:t xml:space="preserve"> </w:t>
      </w:r>
      <m:oMath>
        <m:r>
          <w:rPr>
            <w:rFonts w:ascii="Cambria Math" w:hAnsi="Cambria Math"/>
          </w:rPr>
          <m:t xml:space="preserve">Result (user1, user2, follower, name, email) :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user1,user2,follower,name,email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follower=uid</m:t>
            </m:r>
          </m:sub>
        </m:sSub>
        <m:r>
          <w:rPr>
            <w:rFonts w:ascii="Cambria Math" w:hAnsi="Cambria Math"/>
          </w:rPr>
          <m:t xml:space="preserve"> (uncommon×user))</m:t>
        </m:r>
      </m:oMath>
    </w:p>
    <w:p w14:paraId="659A2A5E" w14:textId="5F82E855" w:rsidR="008542B4" w:rsidRDefault="008542B4" w:rsidP="008542B4"/>
    <w:p w14:paraId="3C17F7BF" w14:textId="77777777" w:rsidR="008542B4" w:rsidRDefault="008542B4" w:rsidP="008542B4"/>
    <w:p w14:paraId="64149F74" w14:textId="22C44D27" w:rsidR="008542B4" w:rsidRPr="009B6631" w:rsidRDefault="008542B4" w:rsidP="008542B4">
      <w:pPr>
        <w:rPr>
          <w:b/>
        </w:rPr>
      </w:pPr>
      <w:r w:rsidRPr="009B6631">
        <w:rPr>
          <w:b/>
        </w:rPr>
        <w:t>Question 4.</w:t>
      </w:r>
    </w:p>
    <w:p w14:paraId="436E3DB7" w14:textId="0E0DF9DA" w:rsidR="008542B4" w:rsidRDefault="00526DE3" w:rsidP="008542B4">
      <w:r>
        <w:t>Cannot be expressed. T</w:t>
      </w:r>
      <w:r w:rsidR="008542B4">
        <w:t>his is possible by SQL but not the mere use of the operators listed above.</w:t>
      </w:r>
    </w:p>
    <w:p w14:paraId="77425B76" w14:textId="77777777" w:rsidR="008542B4" w:rsidRDefault="008542B4" w:rsidP="008542B4"/>
    <w:p w14:paraId="06ED3EE6" w14:textId="77777777" w:rsidR="009B6631" w:rsidRDefault="009B6631" w:rsidP="008542B4"/>
    <w:p w14:paraId="450B3028" w14:textId="77777777" w:rsidR="004B3F67" w:rsidRDefault="009B6631" w:rsidP="004B3F67">
      <w:pPr>
        <w:rPr>
          <w:b/>
        </w:rPr>
      </w:pPr>
      <w:r w:rsidRPr="009B6631">
        <w:rPr>
          <w:b/>
        </w:rPr>
        <w:t xml:space="preserve">Question </w:t>
      </w:r>
      <w:r w:rsidR="008542B4" w:rsidRPr="009B6631">
        <w:rPr>
          <w:b/>
        </w:rPr>
        <w:t xml:space="preserve">5. </w:t>
      </w:r>
    </w:p>
    <w:p w14:paraId="42A8DFB9" w14:textId="7461F54C" w:rsidR="004B3F67" w:rsidRDefault="004B3F67" w:rsidP="004B3F67">
      <w:pPr>
        <w:rPr>
          <w:b/>
        </w:rPr>
      </w:pPr>
      <w:r>
        <w:t xml:space="preserve"> </w:t>
      </w:r>
      <m:oMath>
        <m:r>
          <w:rPr>
            <w:rFonts w:ascii="Cambria Math" w:hAnsi="Cambria Math"/>
          </w:rPr>
          <m:t>Reci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ser1, user2</m:t>
            </m:r>
          </m:e>
        </m:d>
        <m:r>
          <w:rPr>
            <w:rFonts w:ascii="Cambria Math" w:hAnsi="Cambria Math"/>
          </w:rPr>
          <m:t xml:space="preserve">: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 w:hint="eastAsia"/>
              </w:rPr>
              <m:t>F1.follower,F1.followed</m:t>
            </m:r>
          </m:sub>
        </m:sSub>
        <m:r>
          <w:rPr>
            <w:rFonts w:ascii="Cambria Math" w:hAnsi="Cambria Math" w:hint="eastAsia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σ</m:t>
            </m:r>
          </m:e>
          <m:sub>
            <m:eqArr>
              <m:eqArrPr>
                <m:ctrlPr>
                  <w:rPr>
                    <w:rFonts w:ascii="Cambria Math" w:hAnsi="Cambria Math" w:hint="eastAsia"/>
                    <w:i/>
                  </w:rPr>
                </m:ctrlPr>
              </m:eqArrPr>
              <m:e>
                <m:r>
                  <w:rPr>
                    <w:rFonts w:ascii="Cambria Math" w:hAnsi="Cambria Math" w:hint="eastAsia"/>
                  </w:rPr>
                  <m:t xml:space="preserve">F1.follower=F2.followed </m:t>
                </m:r>
                <m:r>
                  <w:rPr>
                    <w:rFonts w:ascii="Cambria Math" w:hAnsi="Cambria Math" w:hint="eastAsia"/>
                  </w:rPr>
                  <m:t>∧</m:t>
                </m:r>
                <m:r>
                  <w:rPr>
                    <w:rFonts w:ascii="Cambria Math" w:hAnsi="Cambria Math" w:hint="eastAsia"/>
                  </w:rPr>
                  <m:t xml:space="preserve"> F1.followed=F2.follower</m:t>
                </m:r>
              </m:e>
              <m:e/>
            </m:eqArr>
          </m:sub>
        </m:sSub>
        <m:r>
          <w:rPr>
            <w:rFonts w:ascii="Cambria Math" w:hAnsi="Cambria Math" w:hint="eastAsia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ρ</m:t>
            </m:r>
          </m:e>
          <m:sub>
            <m:r>
              <w:rPr>
                <w:rFonts w:ascii="Cambria Math" w:hAnsi="Cambria Math" w:hint="eastAsia"/>
              </w:rPr>
              <m:t>F1</m:t>
            </m:r>
          </m:sub>
        </m:sSub>
        <m:r>
          <w:rPr>
            <w:rFonts w:ascii="Cambria Math" w:hAnsi="Cambria Math" w:hint="eastAsia"/>
          </w:rPr>
          <m:t xml:space="preserve"> Follows</m:t>
        </m:r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ρ</m:t>
            </m:r>
          </m:e>
          <m:sub>
            <m:r>
              <w:rPr>
                <w:rFonts w:ascii="Cambria Math" w:hAnsi="Cambria Math" w:hint="eastAsia"/>
              </w:rPr>
              <m:t>F2</m:t>
            </m:r>
          </m:sub>
        </m:sSub>
        <m:r>
          <w:rPr>
            <w:rFonts w:ascii="Cambria Math" w:hAnsi="Cambria Math" w:hint="eastAsia"/>
          </w:rPr>
          <m:t xml:space="preserve"> Follows))</m:t>
        </m:r>
      </m:oMath>
    </w:p>
    <w:p w14:paraId="55A046AD" w14:textId="77777777" w:rsidR="004B3F67" w:rsidRPr="004B3F67" w:rsidRDefault="004B3F67" w:rsidP="004B3F67">
      <w:pPr>
        <w:rPr>
          <w:b/>
        </w:rPr>
      </w:pPr>
    </w:p>
    <w:p w14:paraId="3EDFC8F0" w14:textId="6D0C4D82" w:rsidR="004760E9" w:rsidRDefault="004B3F67" w:rsidP="008542B4">
      <w:r>
        <w:t xml:space="preserve"> </w:t>
      </w:r>
      <m:oMath>
        <m:r>
          <w:rPr>
            <w:rFonts w:ascii="Cambria Math" w:hAnsi="Cambria Math"/>
          </w:rPr>
          <m:t>AllLikeRe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liker, liked, pid</m:t>
            </m:r>
          </m:e>
        </m:d>
        <m:r>
          <w:rPr>
            <w:rFonts w:ascii="Cambria Math" w:hAnsi="Cambria Math"/>
          </w:rPr>
          <m:t xml:space="preserve">: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Likes.liker, Post.uid, Post.pid</m:t>
            </m:r>
          </m:sub>
        </m:sSub>
        <m:r>
          <w:rPr>
            <w:rFonts w:ascii="Cambria Math" w:hAnsi="Cambria Math"/>
          </w:rPr>
          <m:t>(Post ⋈Likes)</m:t>
        </m:r>
      </m:oMath>
    </w:p>
    <w:p w14:paraId="04597C44" w14:textId="77777777" w:rsidR="004B3F67" w:rsidRDefault="004B3F67" w:rsidP="008542B4"/>
    <w:p w14:paraId="69DB8CDD" w14:textId="6AA2A043" w:rsidR="004B3F67" w:rsidRDefault="004B3F67" w:rsidP="008542B4">
      <w:r>
        <w:t xml:space="preserve"> </w:t>
      </w:r>
      <m:oMath>
        <m:r>
          <w:rPr>
            <w:rFonts w:ascii="Cambria Math" w:hAnsi="Cambria Math"/>
          </w:rPr>
          <m:t>RecLikeRe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liker, liked, pid</m:t>
            </m:r>
          </m:e>
        </m:d>
        <m:r>
          <w:rPr>
            <w:rFonts w:ascii="Cambria Math" w:hAnsi="Cambria Math"/>
          </w:rPr>
          <m:t xml:space="preserve">: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AllLikeRel.liker, Recip.user2, pid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AllLikeRel.liker=Recip.user1</m:t>
            </m:r>
          </m:sub>
        </m:sSub>
        <m:r>
          <w:rPr>
            <w:rFonts w:ascii="Cambria Math" w:hAnsi="Cambria Math"/>
          </w:rPr>
          <m:t xml:space="preserve">(AllLikeRel </m:t>
        </m:r>
        <m: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Recip)</m:t>
        </m:r>
      </m:oMath>
    </w:p>
    <w:p w14:paraId="30C27C0C" w14:textId="7800EDA1" w:rsidR="004B3F67" w:rsidRDefault="004B3F67" w:rsidP="008542B4"/>
    <w:p w14:paraId="56A93647" w14:textId="18DCE582" w:rsidR="004B3F67" w:rsidRPr="004B3F67" w:rsidRDefault="004B3F67" w:rsidP="008542B4">
      <w:r>
        <w:t xml:space="preserve"> </w:t>
      </w:r>
      <m:oMath>
        <m:r>
          <w:rPr>
            <w:rFonts w:ascii="Cambria Math" w:hAnsi="Cambria Math"/>
          </w:rPr>
          <m:t>NotRecLikedPos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oster,pid</m:t>
            </m:r>
          </m:e>
        </m:d>
        <m:r>
          <w:rPr>
            <w:rFonts w:ascii="Cambria Math" w:hAnsi="Cambria Math"/>
          </w:rPr>
          <m:t xml:space="preserve">: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uid, pid</m:t>
            </m:r>
          </m:sub>
        </m:sSub>
        <m:r>
          <w:rPr>
            <w:rFonts w:ascii="Cambria Math" w:hAnsi="Cambria Math"/>
          </w:rPr>
          <m:t xml:space="preserve">Post-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user2,pid</m:t>
            </m:r>
          </m:sub>
        </m:sSub>
        <m:r>
          <w:rPr>
            <w:rFonts w:ascii="Cambria Math" w:hAnsi="Cambria Math"/>
          </w:rPr>
          <m:t>RecLikeRel</m:t>
        </m:r>
      </m:oMath>
    </w:p>
    <w:p w14:paraId="3022C605" w14:textId="411386D5" w:rsidR="004B3F67" w:rsidRDefault="004B3F67" w:rsidP="008542B4"/>
    <w:p w14:paraId="25286B21" w14:textId="5989DC7F" w:rsidR="004B3F67" w:rsidRPr="004B3F67" w:rsidRDefault="004B3F67" w:rsidP="008542B4">
      <w:r>
        <w:lastRenderedPageBreak/>
        <w:t xml:space="preserve"> </w:t>
      </w:r>
      <m:oMath>
        <m:r>
          <w:rPr>
            <w:rFonts w:ascii="Cambria Math" w:hAnsi="Cambria Math"/>
          </w:rPr>
          <m:t>NotBack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ser1,user2</m:t>
            </m:r>
          </m:e>
        </m:d>
        <m:r>
          <w:rPr>
            <w:rFonts w:ascii="Cambria Math" w:hAnsi="Cambria Math"/>
          </w:rPr>
          <m:t xml:space="preserve">: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user1, user2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NotRecLikedPost.poster=Recip.user1 ∨NotRecLikedPost.poster=user2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otRecLikedPost ⋈Recip</m:t>
            </m:r>
          </m:e>
        </m:d>
      </m:oMath>
    </w:p>
    <w:p w14:paraId="4344B141" w14:textId="3D50DF22" w:rsidR="004B3F67" w:rsidRDefault="004B3F67" w:rsidP="008542B4"/>
    <w:p w14:paraId="628CF0FE" w14:textId="34514414" w:rsidR="004B3F67" w:rsidRDefault="004B3F67" w:rsidP="008542B4">
      <w:r>
        <w:t xml:space="preserve"> </w:t>
      </w:r>
      <m:oMath>
        <m:r>
          <w:rPr>
            <w:rFonts w:ascii="Cambria Math" w:hAnsi="Cambria Math"/>
          </w:rPr>
          <m:t xml:space="preserve">BackScratcher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ser1, user2</m:t>
            </m:r>
          </m:e>
        </m:d>
        <m:r>
          <w:rPr>
            <w:rFonts w:ascii="Cambria Math" w:hAnsi="Cambria Math"/>
          </w:rPr>
          <m:t>:= Recip-NotBack</m:t>
        </m:r>
      </m:oMath>
    </w:p>
    <w:p w14:paraId="2CAD75A7" w14:textId="15875EF6" w:rsidR="00046550" w:rsidRDefault="00046550" w:rsidP="008542B4"/>
    <w:p w14:paraId="0552CE4D" w14:textId="0EE1CC80" w:rsidR="00046550" w:rsidRDefault="00046550" w:rsidP="008542B4">
      <w:r>
        <w:t xml:space="preserve"> </w:t>
      </w:r>
      <m:oMath>
        <m:r>
          <w:rPr>
            <w:rFonts w:ascii="Cambria Math" w:hAnsi="Cambria Math"/>
          </w:rPr>
          <m:t>FollowPai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follower, followed1, followed2</m:t>
            </m:r>
          </m:e>
        </m:d>
        <m:r>
          <w:rPr>
            <w:rFonts w:ascii="Cambria Math" w:hAnsi="Cambria Math"/>
          </w:rPr>
          <m:t xml:space="preserve">: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F1.follower=F2.follower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F1</m:t>
            </m:r>
          </m:sub>
        </m:sSub>
        <m:r>
          <w:rPr>
            <w:rFonts w:ascii="Cambria Math" w:hAnsi="Cambria Math"/>
          </w:rPr>
          <m:t>Follow</m:t>
        </m:r>
        <m: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F2</m:t>
            </m:r>
          </m:sub>
        </m:sSub>
        <m:r>
          <w:rPr>
            <w:rFonts w:ascii="Cambria Math" w:hAnsi="Cambria Math"/>
          </w:rPr>
          <m:t>Follow)</m:t>
        </m:r>
      </m:oMath>
    </w:p>
    <w:p w14:paraId="473D46D4" w14:textId="30392F6D" w:rsidR="004B3F67" w:rsidRDefault="004B3F67" w:rsidP="008542B4"/>
    <w:p w14:paraId="1CDD3314" w14:textId="6CFD4EDE" w:rsidR="00403E01" w:rsidRDefault="00403E01" w:rsidP="008542B4">
      <w:r>
        <w:t>Then the requested set can be expressed as follow:</w:t>
      </w:r>
    </w:p>
    <w:p w14:paraId="025B7FCF" w14:textId="4682A378" w:rsidR="004B3F67" w:rsidRPr="004B3F67" w:rsidRDefault="004B3F67" w:rsidP="008542B4">
      <m:oMathPara>
        <m:oMath>
          <m:r>
            <w:rPr>
              <w:rFonts w:ascii="Cambria Math" w:hAnsi="Cambria Math"/>
            </w:rPr>
            <m:t xml:space="preserve">Result (user):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</m:e>
            <m:sub>
              <m:r>
                <w:rPr>
                  <w:rFonts w:ascii="Cambria Math" w:hAnsi="Cambria Math"/>
                </w:rPr>
                <m:t>F1.followe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FollowPair.followed1=BackScratcher.user1 ∧FollowPair.followed2=BackScratcher.user2</m:t>
              </m:r>
            </m:sub>
          </m:sSub>
          <m:r>
            <w:rPr>
              <w:rFonts w:ascii="Cambria Math" w:hAnsi="Cambria Math"/>
            </w:rPr>
            <m:t xml:space="preserve">(FollowPair </m:t>
          </m:r>
          <m: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BackScratcher)</m:t>
          </m:r>
        </m:oMath>
      </m:oMathPara>
    </w:p>
    <w:p w14:paraId="0D62A7C1" w14:textId="6DE6257D" w:rsidR="008542B4" w:rsidRDefault="008542B4" w:rsidP="008542B4">
      <w:r>
        <w:t xml:space="preserve">    </w:t>
      </w:r>
    </w:p>
    <w:p w14:paraId="14245B66" w14:textId="77777777" w:rsidR="009B6631" w:rsidRDefault="009B6631" w:rsidP="008542B4"/>
    <w:p w14:paraId="2C7E1844" w14:textId="77777777" w:rsidR="009B6631" w:rsidRPr="009B6631" w:rsidRDefault="009B6631" w:rsidP="008542B4">
      <w:pPr>
        <w:rPr>
          <w:b/>
        </w:rPr>
      </w:pPr>
      <w:r w:rsidRPr="009B6631">
        <w:rPr>
          <w:b/>
        </w:rPr>
        <w:t xml:space="preserve">Question </w:t>
      </w:r>
      <w:r w:rsidR="008542B4" w:rsidRPr="009B6631">
        <w:rPr>
          <w:b/>
        </w:rPr>
        <w:t xml:space="preserve">6. </w:t>
      </w:r>
    </w:p>
    <w:p w14:paraId="49E450D9" w14:textId="43487D8B" w:rsidR="00714B73" w:rsidRDefault="009B6631" w:rsidP="008542B4">
      <w:r>
        <w:t xml:space="preserve"> </w:t>
      </w:r>
      <m:oMath>
        <m:r>
          <w:rPr>
            <w:rFonts w:ascii="Cambria Math" w:hAnsi="Cambria Math"/>
          </w:rPr>
          <m:t xml:space="preserve">FollowedPost≔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followed=uid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Follows</m:t>
            </m:r>
            <m: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Post</m:t>
            </m:r>
          </m:e>
        </m:d>
      </m:oMath>
    </w:p>
    <w:p w14:paraId="2E4ABDDE" w14:textId="77777777" w:rsidR="00714B73" w:rsidRDefault="00714B73" w:rsidP="008542B4"/>
    <w:p w14:paraId="178275B2" w14:textId="7864E84B" w:rsidR="008542B4" w:rsidRDefault="008542B4" w:rsidP="008542B4">
      <w:r>
        <w:t xml:space="preserve"> </w:t>
      </w:r>
      <m:oMath>
        <m:r>
          <w:rPr>
            <w:rFonts w:ascii="Cambria Math" w:hAnsi="Cambria Math"/>
          </w:rPr>
          <m:t xml:space="preserve">NotMostRecent :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.when&gt;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.whe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 xml:space="preserve">FollowedPost </m:t>
            </m:r>
            <m: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 xml:space="preserve">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T2</m:t>
                </m:r>
              </m:sub>
            </m:sSub>
            <m:r>
              <w:rPr>
                <w:rFonts w:ascii="Cambria Math" w:hAnsi="Cambria Math"/>
              </w:rPr>
              <m:t>FollowedPost</m:t>
            </m:r>
          </m:e>
        </m:d>
      </m:oMath>
    </w:p>
    <w:p w14:paraId="59F0F616" w14:textId="77777777" w:rsidR="00714B73" w:rsidRPr="00A35752" w:rsidRDefault="00714B73" w:rsidP="008542B4"/>
    <w:p w14:paraId="02E9DF6C" w14:textId="76FEE0EE" w:rsidR="008542B4" w:rsidRDefault="008542B4" w:rsidP="008542B4">
      <w:r>
        <w:t xml:space="preserve"> </w:t>
      </w:r>
      <m:oMath>
        <m:r>
          <w:rPr>
            <w:rFonts w:ascii="Cambria Math" w:hAnsi="Cambria Math"/>
          </w:rPr>
          <m:t xml:space="preserve">MostRecent≔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 xml:space="preserve">.follower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 xml:space="preserve">.followed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.whe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 xml:space="preserve">FollowedPost </m:t>
            </m:r>
            <m: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 xml:space="preserve">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FollowedPost-NotMostRecent</m:t>
            </m:r>
          </m:e>
        </m:d>
      </m:oMath>
    </w:p>
    <w:p w14:paraId="62D319FF" w14:textId="77777777" w:rsidR="00714B73" w:rsidRPr="00A35752" w:rsidRDefault="00714B73" w:rsidP="008542B4"/>
    <w:p w14:paraId="612CD6B9" w14:textId="77777777" w:rsidR="008542B4" w:rsidRDefault="008542B4" w:rsidP="008542B4">
      <w:r>
        <w:t xml:space="preserve">   Then the request set can be expressed as follow:</w:t>
      </w:r>
    </w:p>
    <w:p w14:paraId="103662A9" w14:textId="6C0A0A79" w:rsidR="008542B4" w:rsidRPr="00025C44" w:rsidRDefault="00403E01" w:rsidP="008542B4">
      <w:r>
        <w:t xml:space="preserve"> </w:t>
      </w:r>
      <m:oMath>
        <m:r>
          <w:rPr>
            <w:rFonts w:ascii="Cambria Math" w:hAnsi="Cambria Math"/>
          </w:rPr>
          <m:t>Resul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ser, followed, email, time</m:t>
            </m:r>
          </m:e>
        </m:d>
        <m:r>
          <w:rPr>
            <w:rFonts w:ascii="Cambria Math" w:hAnsi="Cambria Math"/>
          </w:rPr>
          <m:t xml:space="preserve">: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follower, followed, email, when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MostRecent.followed=User.uid</m:t>
            </m:r>
          </m:sub>
        </m:sSub>
        <m:r>
          <w:rPr>
            <w:rFonts w:ascii="Cambria Math" w:hAnsi="Cambria Math"/>
          </w:rPr>
          <m:t xml:space="preserve">(MostRecent </m:t>
        </m:r>
        <m: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User)</m:t>
        </m:r>
      </m:oMath>
    </w:p>
    <w:p w14:paraId="1173A3A5" w14:textId="51D31B31" w:rsidR="008542B4" w:rsidRDefault="008542B4" w:rsidP="008542B4"/>
    <w:p w14:paraId="2AC6F70D" w14:textId="04AA73DC" w:rsidR="009B6631" w:rsidRDefault="009B6631" w:rsidP="008542B4"/>
    <w:p w14:paraId="10E19872" w14:textId="77777777" w:rsidR="0067434F" w:rsidRPr="006A0A76" w:rsidRDefault="0067434F" w:rsidP="0067434F">
      <w:pPr>
        <w:rPr>
          <w:b/>
        </w:rPr>
      </w:pPr>
      <w:r w:rsidRPr="006A0A76">
        <w:rPr>
          <w:b/>
        </w:rPr>
        <w:t>Question</w:t>
      </w:r>
      <w:r>
        <w:rPr>
          <w:b/>
        </w:rPr>
        <w:t xml:space="preserve"> </w:t>
      </w:r>
      <w:r w:rsidRPr="006A0A76">
        <w:rPr>
          <w:b/>
        </w:rPr>
        <w:t>7.</w:t>
      </w:r>
    </w:p>
    <w:p w14:paraId="39A1F893" w14:textId="42B6CCE9" w:rsidR="0067434F" w:rsidRDefault="0067434F" w:rsidP="0067434F">
      <w:r>
        <w:rPr>
          <w:rFonts w:hint="eastAsia"/>
        </w:rPr>
        <w:t>Cannot</w:t>
      </w:r>
      <w:r>
        <w:t xml:space="preserve"> be expresse</w:t>
      </w:r>
      <w:r w:rsidR="00526DE3">
        <w:t>d.</w:t>
      </w:r>
      <w:bookmarkStart w:id="0" w:name="_GoBack"/>
      <w:bookmarkEnd w:id="0"/>
      <w:r>
        <w:tab/>
      </w:r>
      <m:oMath>
        <m:r>
          <m:rPr>
            <m:sty m:val="p"/>
          </m:rPr>
          <w:rPr>
            <w:rFonts w:ascii="Cambria Math" w:hAnsi="Cambria Math"/>
          </w:rPr>
          <w:br/>
        </m:r>
      </m:oMath>
    </w:p>
    <w:p w14:paraId="15C9EADC" w14:textId="77777777" w:rsidR="0067434F" w:rsidRDefault="0067434F" w:rsidP="0067434F">
      <w:pPr>
        <w:rPr>
          <w:b/>
        </w:rPr>
      </w:pPr>
      <w:r w:rsidRPr="006A0A76">
        <w:rPr>
          <w:b/>
        </w:rPr>
        <w:t>Question</w:t>
      </w:r>
      <w:r>
        <w:rPr>
          <w:b/>
        </w:rPr>
        <w:t xml:space="preserve"> 8</w:t>
      </w:r>
      <w:r w:rsidRPr="006A0A76">
        <w:rPr>
          <w:b/>
        </w:rPr>
        <w:t>.</w:t>
      </w:r>
    </w:p>
    <w:p w14:paraId="7E43AA06" w14:textId="77777777" w:rsidR="0067434F" w:rsidRDefault="0067434F" w:rsidP="0067434F">
      <w:pPr>
        <w:rPr>
          <w:b/>
        </w:rPr>
      </w:pPr>
    </w:p>
    <w:p w14:paraId="04DE998D" w14:textId="2FD2529C" w:rsidR="0067434F" w:rsidRDefault="0067434F" w:rsidP="0067434F">
      <w:r>
        <w:t xml:space="preserve"> </w:t>
      </w:r>
      <m:oMath>
        <m:r>
          <w:rPr>
            <w:rFonts w:ascii="Cambria Math" w:hAnsi="Cambria Math"/>
          </w:rPr>
          <m:t xml:space="preserve">NotLatest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ommenter, pid</m:t>
            </m:r>
          </m:e>
        </m:d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C2.commenter, C2.pid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C1.</m:t>
            </m:r>
            <m:r>
              <w:rPr>
                <w:rFonts w:ascii="Cambria Math" w:hAnsi="Cambria Math"/>
                <w:lang w:val="en-CA"/>
              </w:rPr>
              <m:t>commenter</m:t>
            </m:r>
            <m:r>
              <w:rPr>
                <w:rFonts w:ascii="Cambria Math" w:hAnsi="Cambria Math"/>
              </w:rPr>
              <m:t>=C2.commenter ∧ C1.when&gt;C2.when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C1</m:t>
            </m:r>
          </m:sub>
        </m:sSub>
        <m:r>
          <w:rPr>
            <w:rFonts w:ascii="Cambria Math" w:hAnsi="Cambria Math"/>
          </w:rPr>
          <m:t>Comment ×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C2</m:t>
            </m:r>
          </m:sub>
        </m:sSub>
        <m:r>
          <w:rPr>
            <w:rFonts w:ascii="Cambria Math" w:hAnsi="Cambria Math"/>
          </w:rPr>
          <m:t>Comment)</m:t>
        </m:r>
      </m:oMath>
    </w:p>
    <w:p w14:paraId="6AB562F4" w14:textId="77777777" w:rsidR="0067434F" w:rsidRPr="005B5607" w:rsidRDefault="0067434F" w:rsidP="0067434F"/>
    <w:p w14:paraId="4BA21557" w14:textId="0A3BB66E" w:rsidR="0067434F" w:rsidRDefault="0067434F" w:rsidP="0067434F">
      <w:r>
        <w:t xml:space="preserve"> </w:t>
      </w:r>
      <m:oMath>
        <m:r>
          <w:rPr>
            <w:rFonts w:ascii="Cambria Math" w:hAnsi="Cambria Math"/>
          </w:rPr>
          <m:t>No</m:t>
        </m:r>
        <m:r>
          <w:rPr>
            <w:rFonts w:ascii="Cambria Math" w:hAnsi="Cambria Math"/>
            <w:lang w:val="en-CA"/>
          </w:rPr>
          <m:t>tEarliest</m:t>
        </m:r>
        <m:r>
          <w:rPr>
            <w:rFonts w:ascii="Cambria Math" w:hAnsi="Cambria Math"/>
          </w:rPr>
          <m:t xml:space="preserve">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ommenter, pid</m:t>
            </m:r>
          </m:e>
        </m:d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C2.commenter, C2.pid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C1.commenter=C2.commenter ∧ C1.when</m:t>
            </m:r>
            <m:r>
              <w:rPr>
                <w:rFonts w:ascii="Cambria Math" w:hAnsi="Cambria Math"/>
                <w:lang w:val="en-CA"/>
              </w:rPr>
              <m:t>&lt;</m:t>
            </m:r>
            <m:r>
              <w:rPr>
                <w:rFonts w:ascii="Cambria Math" w:hAnsi="Cambria Math"/>
              </w:rPr>
              <m:t>C2.when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C1</m:t>
            </m:r>
          </m:sub>
        </m:sSub>
        <m:r>
          <w:rPr>
            <w:rFonts w:ascii="Cambria Math" w:hAnsi="Cambria Math"/>
          </w:rPr>
          <m:t>Comment ×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C2</m:t>
            </m:r>
          </m:sub>
        </m:sSub>
        <m:r>
          <w:rPr>
            <w:rFonts w:ascii="Cambria Math" w:hAnsi="Cambria Math"/>
          </w:rPr>
          <m:t>Comment)</m:t>
        </m:r>
      </m:oMath>
    </w:p>
    <w:p w14:paraId="24197742" w14:textId="77777777" w:rsidR="0067434F" w:rsidRPr="005B5607" w:rsidRDefault="0067434F" w:rsidP="0067434F"/>
    <w:p w14:paraId="0000F1DA" w14:textId="097E671B" w:rsidR="0067434F" w:rsidRDefault="0067434F" w:rsidP="0067434F">
      <w:r>
        <w:t xml:space="preserve"> </w:t>
      </w:r>
      <m:oMath>
        <m:r>
          <w:rPr>
            <w:rFonts w:ascii="Cambria Math" w:hAnsi="Cambria Math"/>
          </w:rPr>
          <m:t>Lates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id, pid</m:t>
            </m:r>
          </m:e>
        </m:d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commenter, pid</m:t>
            </m:r>
          </m:sub>
        </m:sSub>
        <m:r>
          <w:rPr>
            <w:rFonts w:ascii="Cambria Math" w:hAnsi="Cambria Math"/>
          </w:rPr>
          <m:t>Comment-NotLatest</m:t>
        </m:r>
      </m:oMath>
    </w:p>
    <w:p w14:paraId="3F4AE7A0" w14:textId="77777777" w:rsidR="0067434F" w:rsidRPr="005B5607" w:rsidRDefault="0067434F" w:rsidP="0067434F"/>
    <w:p w14:paraId="37A4BE24" w14:textId="3085B989" w:rsidR="0067434F" w:rsidRDefault="0067434F" w:rsidP="0067434F">
      <w:r>
        <w:lastRenderedPageBreak/>
        <w:t xml:space="preserve"> </w:t>
      </w:r>
      <m:oMath>
        <m:r>
          <w:rPr>
            <w:rFonts w:ascii="Cambria Math" w:hAnsi="Cambria Math"/>
          </w:rPr>
          <m:t>Earlies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id, pid</m:t>
            </m:r>
          </m:e>
        </m:d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commenter, pid</m:t>
            </m:r>
          </m:sub>
        </m:sSub>
        <m:r>
          <w:rPr>
            <w:rFonts w:ascii="Cambria Math" w:hAnsi="Cambria Math"/>
          </w:rPr>
          <m:t>Comment-NotEarliest</m:t>
        </m:r>
      </m:oMath>
    </w:p>
    <w:p w14:paraId="461F4A9D" w14:textId="77777777" w:rsidR="0067434F" w:rsidRDefault="0067434F" w:rsidP="0067434F"/>
    <w:p w14:paraId="397E3337" w14:textId="77777777" w:rsidR="0067434F" w:rsidRPr="005B5607" w:rsidRDefault="0067434F" w:rsidP="0067434F">
      <w:r>
        <w:t>Then the requested set can be expressed as follow:</w:t>
      </w:r>
    </w:p>
    <w:p w14:paraId="397F9814" w14:textId="5DB23C2E" w:rsidR="0067434F" w:rsidRPr="005B5607" w:rsidRDefault="0067434F" w:rsidP="0067434F">
      <w:r>
        <w:t xml:space="preserve"> </w:t>
      </w:r>
      <m:oMath>
        <m:r>
          <w:rPr>
            <w:rFonts w:ascii="Cambria Math" w:hAnsi="Cambria Math"/>
          </w:rPr>
          <m:t>Resul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id, earliest, latest</m:t>
            </m:r>
          </m:e>
        </m:d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uid, Earliest.pid, Latest.pid</m:t>
            </m:r>
          </m:sub>
        </m:sSub>
        <m:r>
          <w:rPr>
            <w:rFonts w:ascii="Cambria Math" w:hAnsi="Cambria Math"/>
          </w:rPr>
          <m:t>(Earliest ⋈Latest)</m:t>
        </m:r>
      </m:oMath>
    </w:p>
    <w:p w14:paraId="6EF9FB99" w14:textId="77777777" w:rsidR="0067434F" w:rsidRPr="005B5607" w:rsidRDefault="0067434F" w:rsidP="0067434F"/>
    <w:p w14:paraId="07360F9A" w14:textId="77777777" w:rsidR="0067434F" w:rsidRDefault="0067434F" w:rsidP="0067434F"/>
    <w:p w14:paraId="1A2B7985" w14:textId="77777777" w:rsidR="0067434F" w:rsidRDefault="0067434F" w:rsidP="008542B4"/>
    <w:p w14:paraId="62B42FA2" w14:textId="359444DA" w:rsidR="009B6631" w:rsidRDefault="009B6631" w:rsidP="008542B4"/>
    <w:p w14:paraId="1422215C" w14:textId="7C6688CE" w:rsidR="009B6631" w:rsidRDefault="009B6631" w:rsidP="008542B4"/>
    <w:p w14:paraId="049B447F" w14:textId="539F60C7" w:rsidR="009B6631" w:rsidRDefault="009B6631" w:rsidP="008542B4"/>
    <w:p w14:paraId="24508551" w14:textId="77777777" w:rsidR="009B6631" w:rsidRDefault="009B6631" w:rsidP="008542B4"/>
    <w:p w14:paraId="1C59B7E7" w14:textId="77777777" w:rsidR="008542B4" w:rsidRPr="009B6631" w:rsidRDefault="008542B4" w:rsidP="008542B4">
      <w:pPr>
        <w:rPr>
          <w:u w:val="single"/>
        </w:rPr>
      </w:pPr>
      <w:r w:rsidRPr="009B6631">
        <w:rPr>
          <w:u w:val="single"/>
        </w:rPr>
        <w:t>Part 2</w:t>
      </w:r>
    </w:p>
    <w:p w14:paraId="38F0CCEB" w14:textId="77777777" w:rsidR="008542B4" w:rsidRPr="00025C44" w:rsidRDefault="008542B4" w:rsidP="008542B4">
      <w:r>
        <w:t xml:space="preserve">1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tory.when&lt;Saw.whe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tory ⋈Saw</m:t>
            </m:r>
          </m:e>
        </m:d>
        <m:r>
          <w:rPr>
            <w:rFonts w:ascii="Cambria Math" w:hAnsi="Cambria Math"/>
          </w:rPr>
          <m:t>= ∅</m:t>
        </m:r>
      </m:oMath>
    </w:p>
    <w:p w14:paraId="08F22F76" w14:textId="77777777" w:rsidR="008542B4" w:rsidRPr="00025C44" w:rsidRDefault="008542B4" w:rsidP="008542B4">
      <w:r>
        <w:t xml:space="preserve">2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.uid=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 xml:space="preserve">.uid </m:t>
            </m:r>
            <m:nary>
              <m:naryPr>
                <m:chr m:val="⋀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. </m:t>
                </m:r>
              </m:e>
            </m:nary>
            <m:r>
              <w:rPr>
                <w:rFonts w:ascii="Cambria Math" w:hAnsi="Cambria Math"/>
              </w:rPr>
              <m:t>current=</m:t>
            </m:r>
            <m:r>
              <m:rPr>
                <m:nor/>
              </m:rPr>
              <w:rPr>
                <w:rFonts w:ascii="Cambria Math" w:hAnsi="Cambria Math"/>
              </w:rPr>
              <m:t>"yes"</m:t>
            </m:r>
            <m:r>
              <w:rPr>
                <w:rFonts w:ascii="Cambria Math" w:hAnsi="Cambria Math"/>
              </w:rPr>
              <m:t xml:space="preserve">∧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.current="yes"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 xml:space="preserve">Story ⋈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Story</m:t>
            </m:r>
          </m:e>
        </m:d>
        <m:r>
          <w:rPr>
            <w:rFonts w:ascii="Cambria Math" w:hAnsi="Cambria Math"/>
          </w:rPr>
          <m:t>=∅</m:t>
        </m:r>
      </m:oMath>
    </w:p>
    <w:p w14:paraId="5FD09221" w14:textId="77777777" w:rsidR="008542B4" w:rsidRDefault="008542B4" w:rsidP="008542B4"/>
    <w:sectPr w:rsidR="008542B4" w:rsidSect="00D73D18">
      <w:pgSz w:w="12240" w:h="15840"/>
      <w:pgMar w:top="1440" w:right="1440" w:bottom="1440" w:left="1440" w:header="708" w:footer="708" w:gutter="0"/>
      <w:cols w:space="708"/>
      <w:docGrid w:linePitch="4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A441D0"/>
    <w:multiLevelType w:val="hybridMultilevel"/>
    <w:tmpl w:val="E0129C7A"/>
    <w:lvl w:ilvl="0" w:tplc="8C06256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72151B"/>
    <w:multiLevelType w:val="hybridMultilevel"/>
    <w:tmpl w:val="0C06B4B4"/>
    <w:lvl w:ilvl="0" w:tplc="FAC62462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0E4B11"/>
    <w:multiLevelType w:val="hybridMultilevel"/>
    <w:tmpl w:val="CE98580E"/>
    <w:lvl w:ilvl="0" w:tplc="F0D48B20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D00ACD"/>
    <w:multiLevelType w:val="hybridMultilevel"/>
    <w:tmpl w:val="4DCE40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3MLMwMDM0NDOzNLdQ0lEKTi0uzszPAykwrgUAXNWvjCwAAAA="/>
  </w:docVars>
  <w:rsids>
    <w:rsidRoot w:val="00D24E2A"/>
    <w:rsid w:val="00046550"/>
    <w:rsid w:val="00084F05"/>
    <w:rsid w:val="001A296C"/>
    <w:rsid w:val="00376154"/>
    <w:rsid w:val="00403E01"/>
    <w:rsid w:val="00432FB0"/>
    <w:rsid w:val="004760E9"/>
    <w:rsid w:val="004B3F67"/>
    <w:rsid w:val="00526DE3"/>
    <w:rsid w:val="00534A43"/>
    <w:rsid w:val="005F7961"/>
    <w:rsid w:val="006341AC"/>
    <w:rsid w:val="0067434F"/>
    <w:rsid w:val="00714B73"/>
    <w:rsid w:val="008542B4"/>
    <w:rsid w:val="009B5E0E"/>
    <w:rsid w:val="009B6631"/>
    <w:rsid w:val="00A323D4"/>
    <w:rsid w:val="00A32B52"/>
    <w:rsid w:val="00A97786"/>
    <w:rsid w:val="00AE07B2"/>
    <w:rsid w:val="00B610C9"/>
    <w:rsid w:val="00BB454A"/>
    <w:rsid w:val="00CA51CB"/>
    <w:rsid w:val="00CF2143"/>
    <w:rsid w:val="00D24E2A"/>
    <w:rsid w:val="00D73D18"/>
    <w:rsid w:val="00E73768"/>
    <w:rsid w:val="00E97429"/>
    <w:rsid w:val="00EF4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8759D"/>
  <w15:chartTrackingRefBased/>
  <w15:docId w15:val="{E762C9BF-2621-0F43-B424-57D8DDD1F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4E2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F214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4</Pages>
  <Words>972</Words>
  <Characters>554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o Wendy</dc:creator>
  <cp:keywords/>
  <dc:description/>
  <cp:lastModifiedBy>静雨 苏</cp:lastModifiedBy>
  <cp:revision>9</cp:revision>
  <dcterms:created xsi:type="dcterms:W3CDTF">2019-02-04T05:25:00Z</dcterms:created>
  <dcterms:modified xsi:type="dcterms:W3CDTF">2019-02-05T03:10:00Z</dcterms:modified>
</cp:coreProperties>
</file>